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2719A" w14:textId="652C86E2" w:rsidR="007C0A4D" w:rsidRDefault="00DD68F2" w:rsidP="00DD68F2">
      <w:pPr>
        <w:pStyle w:val="Details"/>
        <w:spacing w:after="120" w:line="240" w:lineRule="auto"/>
        <w:rPr>
          <w:sz w:val="24"/>
          <w:szCs w:val="24"/>
        </w:rPr>
      </w:pPr>
      <w:r w:rsidRPr="00777C9E">
        <w:rPr>
          <w:b/>
          <w:sz w:val="24"/>
          <w:szCs w:val="24"/>
        </w:rPr>
        <w:t>Date</w:t>
      </w:r>
      <w:r w:rsidRPr="007C380B">
        <w:rPr>
          <w:sz w:val="24"/>
          <w:szCs w:val="24"/>
        </w:rPr>
        <w:t xml:space="preserve">: </w:t>
      </w:r>
      <w:r w:rsidR="0089006B">
        <w:rPr>
          <w:sz w:val="24"/>
          <w:szCs w:val="24"/>
        </w:rPr>
        <w:t>May 7</w:t>
      </w:r>
      <w:r w:rsidR="00EF08D3">
        <w:rPr>
          <w:sz w:val="24"/>
          <w:szCs w:val="24"/>
        </w:rPr>
        <w:t>, 202</w:t>
      </w:r>
      <w:r w:rsidR="005D221B">
        <w:rPr>
          <w:sz w:val="24"/>
          <w:szCs w:val="24"/>
        </w:rPr>
        <w:t>6</w:t>
      </w:r>
    </w:p>
    <w:p w14:paraId="3C255A6D" w14:textId="377FCFC9" w:rsidR="0034529F" w:rsidRDefault="007C0A4D" w:rsidP="00DD68F2">
      <w:pPr>
        <w:pStyle w:val="Details"/>
        <w:spacing w:after="120" w:line="240" w:lineRule="auto"/>
        <w:rPr>
          <w:sz w:val="24"/>
          <w:szCs w:val="24"/>
        </w:rPr>
      </w:pPr>
      <w:r w:rsidRPr="007C0A4D">
        <w:rPr>
          <w:b/>
          <w:sz w:val="24"/>
          <w:szCs w:val="24"/>
        </w:rPr>
        <w:t>Location:</w:t>
      </w:r>
      <w:r>
        <w:rPr>
          <w:sz w:val="24"/>
          <w:szCs w:val="24"/>
        </w:rPr>
        <w:t xml:space="preserve"> </w:t>
      </w:r>
      <w:r w:rsidR="00EF08D3">
        <w:rPr>
          <w:sz w:val="24"/>
          <w:szCs w:val="24"/>
        </w:rPr>
        <w:t>3330 Grace Street, Boise ID 83703</w:t>
      </w:r>
      <w:r w:rsidR="00D909AD" w:rsidRPr="00777C9E">
        <w:rPr>
          <w:sz w:val="24"/>
          <w:szCs w:val="24"/>
        </w:rPr>
        <w:t xml:space="preserve">            </w:t>
      </w:r>
    </w:p>
    <w:p w14:paraId="7511067E" w14:textId="2C368136" w:rsidR="00DD68F2" w:rsidRDefault="00DD68F2" w:rsidP="00DD68F2">
      <w:pPr>
        <w:pStyle w:val="Details"/>
        <w:spacing w:after="120" w:line="240" w:lineRule="auto"/>
        <w:rPr>
          <w:b/>
          <w:bCs/>
          <w:sz w:val="24"/>
          <w:szCs w:val="24"/>
        </w:rPr>
      </w:pPr>
      <w:r w:rsidRPr="00777C9E">
        <w:rPr>
          <w:b/>
          <w:sz w:val="24"/>
          <w:szCs w:val="24"/>
        </w:rPr>
        <w:t>Time</w:t>
      </w:r>
      <w:r w:rsidRPr="00777C9E">
        <w:rPr>
          <w:sz w:val="24"/>
          <w:szCs w:val="24"/>
        </w:rPr>
        <w:t xml:space="preserve">: </w:t>
      </w:r>
      <w:r w:rsidR="00EF455C">
        <w:rPr>
          <w:b/>
          <w:bCs/>
          <w:sz w:val="24"/>
          <w:szCs w:val="24"/>
        </w:rPr>
        <w:t>10:00</w:t>
      </w:r>
      <w:r w:rsidR="00755D97">
        <w:rPr>
          <w:b/>
          <w:bCs/>
          <w:sz w:val="24"/>
          <w:szCs w:val="24"/>
        </w:rPr>
        <w:t xml:space="preserve"> a.m.</w:t>
      </w:r>
      <w:r w:rsidR="00EB3EFD">
        <w:rPr>
          <w:b/>
          <w:bCs/>
          <w:sz w:val="24"/>
          <w:szCs w:val="24"/>
        </w:rPr>
        <w:t xml:space="preserve"> MT</w:t>
      </w:r>
    </w:p>
    <w:p w14:paraId="4E335EBA" w14:textId="77777777" w:rsidR="004C4EEF" w:rsidRPr="00F20893" w:rsidRDefault="004C4EEF" w:rsidP="004C4EEF">
      <w:pPr>
        <w:pStyle w:val="Details"/>
        <w:spacing w:after="120" w:line="240" w:lineRule="auto"/>
        <w:rPr>
          <w:sz w:val="24"/>
          <w:szCs w:val="24"/>
        </w:rPr>
      </w:pPr>
    </w:p>
    <w:p w14:paraId="293315BF" w14:textId="60752C21" w:rsidR="00DD68F2" w:rsidRPr="00777C9E" w:rsidRDefault="005033A1" w:rsidP="00DD68F2">
      <w:pPr>
        <w:pStyle w:val="Details"/>
        <w:spacing w:after="0" w:line="240" w:lineRule="auto"/>
        <w:contextualSpacing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2 Advisory Board Meeting</w:t>
      </w:r>
      <w:r w:rsidR="00DD68F2" w:rsidRPr="00777C9E">
        <w:rPr>
          <w:b/>
          <w:sz w:val="32"/>
          <w:szCs w:val="32"/>
        </w:rPr>
        <w:t xml:space="preserve"> </w:t>
      </w:r>
      <w:r w:rsidR="00EC1C71">
        <w:rPr>
          <w:b/>
          <w:sz w:val="32"/>
          <w:szCs w:val="32"/>
        </w:rPr>
        <w:t>Agenda</w:t>
      </w:r>
    </w:p>
    <w:p w14:paraId="7755E7EC" w14:textId="77777777" w:rsidR="00777C9E" w:rsidRPr="00593103" w:rsidRDefault="00777C9E" w:rsidP="00DD68F2">
      <w:pPr>
        <w:pStyle w:val="Details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tbl>
      <w:tblPr>
        <w:tblStyle w:val="ListTable6Colorful"/>
        <w:tblpPr w:leftFromText="180" w:rightFromText="180" w:vertAnchor="text" w:horzAnchor="margin" w:tblpY="154"/>
        <w:tblW w:w="5000" w:type="pct"/>
        <w:tblBorders>
          <w:top w:val="none" w:sz="0" w:space="0" w:color="auto"/>
          <w:bottom w:val="none" w:sz="0" w:space="0" w:color="auto"/>
          <w:insideH w:val="single" w:sz="2" w:space="0" w:color="44546A" w:themeColor="text2"/>
        </w:tblBorders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5580"/>
        <w:gridCol w:w="900"/>
        <w:gridCol w:w="3150"/>
        <w:gridCol w:w="1170"/>
      </w:tblGrid>
      <w:tr w:rsidR="00BE5C0B" w:rsidRPr="00D0550B" w14:paraId="38EA838E" w14:textId="77777777" w:rsidTr="00D063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tblHeader/>
        </w:trPr>
        <w:tc>
          <w:tcPr>
            <w:tcW w:w="5580" w:type="dxa"/>
            <w:tcBorders>
              <w:top w:val="nil"/>
              <w:bottom w:val="single" w:sz="2" w:space="0" w:color="AEAAAA" w:themeColor="background2" w:themeShade="BF"/>
            </w:tcBorders>
            <w:vAlign w:val="center"/>
          </w:tcPr>
          <w:p w14:paraId="5A6B83BE" w14:textId="77777777" w:rsidR="00BE5C0B" w:rsidRPr="00BC2D13" w:rsidRDefault="00BE5C0B" w:rsidP="00A62237">
            <w:r w:rsidRPr="00BC2D13">
              <w:t>Agenda Items</w:t>
            </w:r>
          </w:p>
        </w:tc>
        <w:tc>
          <w:tcPr>
            <w:tcW w:w="900" w:type="dxa"/>
            <w:tcBorders>
              <w:top w:val="nil"/>
              <w:bottom w:val="dotted" w:sz="4" w:space="0" w:color="auto"/>
            </w:tcBorders>
            <w:vAlign w:val="center"/>
          </w:tcPr>
          <w:p w14:paraId="69A9FB18" w14:textId="77777777" w:rsidR="00BE5C0B" w:rsidRPr="00BC2D13" w:rsidRDefault="00BE5C0B" w:rsidP="0005781E">
            <w:pPr>
              <w:jc w:val="center"/>
            </w:pPr>
          </w:p>
        </w:tc>
        <w:tc>
          <w:tcPr>
            <w:tcW w:w="3150" w:type="dxa"/>
            <w:tcBorders>
              <w:top w:val="nil"/>
              <w:bottom w:val="single" w:sz="2" w:space="0" w:color="AEAAAA" w:themeColor="background2" w:themeShade="BF"/>
            </w:tcBorders>
            <w:vAlign w:val="center"/>
          </w:tcPr>
          <w:p w14:paraId="3912B736" w14:textId="77777777" w:rsidR="00BE5C0B" w:rsidRPr="00BC2D13" w:rsidRDefault="00BE5C0B" w:rsidP="00A63056">
            <w:pPr>
              <w:jc w:val="center"/>
            </w:pPr>
            <w:r w:rsidRPr="00BC2D13">
              <w:t>Presenter</w:t>
            </w:r>
          </w:p>
        </w:tc>
        <w:tc>
          <w:tcPr>
            <w:tcW w:w="1170" w:type="dxa"/>
            <w:tcBorders>
              <w:top w:val="nil"/>
              <w:bottom w:val="single" w:sz="2" w:space="0" w:color="AEAAAA" w:themeColor="background2" w:themeShade="BF"/>
            </w:tcBorders>
          </w:tcPr>
          <w:p w14:paraId="1E0B7740" w14:textId="77777777" w:rsidR="00BE5C0B" w:rsidRPr="00BC2D13" w:rsidRDefault="00BE5C0B" w:rsidP="00A63056">
            <w:pPr>
              <w:jc w:val="center"/>
            </w:pPr>
            <w:r w:rsidRPr="00BC2D13">
              <w:t>Page</w:t>
            </w:r>
          </w:p>
        </w:tc>
      </w:tr>
      <w:tr w:rsidR="00BE5C0B" w:rsidRPr="00D0550B" w14:paraId="3DA3BE6E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F4A30A0" w14:textId="1DC30A6A" w:rsidR="00BE5C0B" w:rsidRPr="00C01FB6" w:rsidRDefault="00BE5C0B" w:rsidP="00755D97">
            <w:pPr>
              <w:rPr>
                <w:b/>
              </w:rPr>
            </w:pPr>
            <w:r>
              <w:rPr>
                <w:b/>
              </w:rPr>
              <w:t>Call to Order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4C3828FD" w14:textId="77777777" w:rsidR="00BE5C0B" w:rsidRPr="00D0550B" w:rsidRDefault="00BE5C0B" w:rsidP="00755D97"/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1895AF6" w14:textId="0409A2EA" w:rsidR="00BE5C0B" w:rsidRPr="00D0550B" w:rsidRDefault="00BE5C0B" w:rsidP="00755D97">
            <w:pPr>
              <w:jc w:val="center"/>
            </w:pPr>
            <w:r>
              <w:t>Chairperson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2D735C2C" w14:textId="77777777" w:rsidR="00BE5C0B" w:rsidRPr="00D0550B" w:rsidRDefault="00BE5C0B" w:rsidP="00755D97">
            <w:pPr>
              <w:jc w:val="center"/>
            </w:pPr>
          </w:p>
        </w:tc>
      </w:tr>
      <w:tr w:rsidR="003D3B27" w:rsidRPr="00D0550B" w14:paraId="50A74DE8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638CF3A" w14:textId="77777777" w:rsidR="003D3B27" w:rsidRPr="00C01FB6" w:rsidRDefault="003D3B27" w:rsidP="00755D97">
            <w:pPr>
              <w:rPr>
                <w:b/>
              </w:rPr>
            </w:pP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6C72AE06" w14:textId="77777777" w:rsidR="003D3B27" w:rsidRPr="00D0550B" w:rsidRDefault="003D3B27" w:rsidP="00755D97">
            <w:pPr>
              <w:jc w:val="center"/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068B00BD" w14:textId="77777777" w:rsidR="003D3B27" w:rsidRPr="00D0550B" w:rsidRDefault="003D3B27" w:rsidP="00755D97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1DA7FD26" w14:textId="77777777" w:rsidR="003D3B27" w:rsidRPr="00D0550B" w:rsidRDefault="003D3B27" w:rsidP="00755D97">
            <w:pPr>
              <w:jc w:val="center"/>
            </w:pPr>
          </w:p>
        </w:tc>
      </w:tr>
      <w:tr w:rsidR="003D3B27" w:rsidRPr="00D0550B" w14:paraId="01F2C2AA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1424F60E" w14:textId="013E0C3D" w:rsidR="003D3B27" w:rsidRPr="00C01FB6" w:rsidRDefault="003D3B27" w:rsidP="00755D97">
            <w:pPr>
              <w:rPr>
                <w:b/>
              </w:rPr>
            </w:pPr>
            <w:r>
              <w:rPr>
                <w:b/>
              </w:rPr>
              <w:t>Introductions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6900314E" w14:textId="77777777" w:rsidR="003D3B27" w:rsidRPr="00D0550B" w:rsidRDefault="003D3B27" w:rsidP="00755D97">
            <w:pPr>
              <w:jc w:val="center"/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47705C58" w14:textId="1B45548B" w:rsidR="003D3B27" w:rsidRPr="00D0550B" w:rsidRDefault="003D3B27" w:rsidP="00755D97">
            <w:pPr>
              <w:jc w:val="center"/>
            </w:pPr>
            <w:r>
              <w:t>Chairperson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3C938219" w14:textId="77777777" w:rsidR="003D3B27" w:rsidRPr="00D0550B" w:rsidRDefault="003D3B27" w:rsidP="00755D97">
            <w:pPr>
              <w:jc w:val="center"/>
            </w:pPr>
          </w:p>
        </w:tc>
      </w:tr>
      <w:tr w:rsidR="00DA4359" w:rsidRPr="00D0550B" w14:paraId="4206A149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783BFBC" w14:textId="77777777" w:rsidR="00DA4359" w:rsidRPr="00C01FB6" w:rsidRDefault="00DA4359" w:rsidP="00755D97">
            <w:pPr>
              <w:rPr>
                <w:b/>
              </w:rPr>
            </w:pP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45F6924" w14:textId="77777777" w:rsidR="00DA4359" w:rsidRPr="00D0550B" w:rsidRDefault="00DA4359" w:rsidP="00755D97">
            <w:pPr>
              <w:jc w:val="center"/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5B513563" w14:textId="77777777" w:rsidR="00DA4359" w:rsidRPr="00D0550B" w:rsidRDefault="00DA4359" w:rsidP="00755D97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5579F05A" w14:textId="77777777" w:rsidR="00DA4359" w:rsidRPr="00D0550B" w:rsidRDefault="00DA4359" w:rsidP="00755D97">
            <w:pPr>
              <w:jc w:val="center"/>
            </w:pPr>
          </w:p>
        </w:tc>
      </w:tr>
      <w:tr w:rsidR="00BE5C0B" w:rsidRPr="00D0550B" w14:paraId="7B806CE4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1B785CFF" w14:textId="472FE4C8" w:rsidR="00BE5C0B" w:rsidRPr="00C01FB6" w:rsidRDefault="00BE5C0B" w:rsidP="00755D97">
            <w:pPr>
              <w:rPr>
                <w:b/>
              </w:rPr>
            </w:pPr>
            <w:r w:rsidRPr="00C01FB6">
              <w:rPr>
                <w:b/>
              </w:rPr>
              <w:t>Minutes</w:t>
            </w:r>
            <w:r>
              <w:rPr>
                <w:b/>
              </w:rPr>
              <w:t xml:space="preserve">: </w:t>
            </w:r>
            <w:r w:rsidR="00EF08D3">
              <w:t>August 2</w:t>
            </w:r>
            <w:r w:rsidR="00472E91">
              <w:t>1</w:t>
            </w:r>
            <w:r w:rsidR="00EF08D3">
              <w:t>, 202</w:t>
            </w:r>
            <w:r w:rsidR="00472E91">
              <w:t>5</w:t>
            </w:r>
            <w:r w:rsidR="00EF08D3">
              <w:t xml:space="preserve"> </w:t>
            </w:r>
            <w:r>
              <w:t>Advisory Board Meeting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3945429" w14:textId="79229E62" w:rsidR="00BE5C0B" w:rsidRPr="00505C6F" w:rsidRDefault="00BE5C0B" w:rsidP="00755D97">
            <w:pPr>
              <w:jc w:val="center"/>
              <w:rPr>
                <w:color w:val="FF0000"/>
                <w:sz w:val="22"/>
                <w:szCs w:val="22"/>
              </w:rPr>
            </w:pPr>
            <w:r w:rsidRPr="00505C6F">
              <w:rPr>
                <w:color w:val="FF0000"/>
                <w:sz w:val="22"/>
                <w:szCs w:val="22"/>
              </w:rPr>
              <w:t>Action</w:t>
            </w: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1C6DAB92" w14:textId="77777777" w:rsidR="00BE5C0B" w:rsidRPr="00D0550B" w:rsidRDefault="00BE5C0B" w:rsidP="00755D97">
            <w:pPr>
              <w:jc w:val="center"/>
            </w:pPr>
            <w:r>
              <w:t>Chairperson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365BD17D" w14:textId="082B3241" w:rsidR="00BE5C0B" w:rsidRDefault="008123C9" w:rsidP="00755D97">
            <w:pPr>
              <w:jc w:val="center"/>
            </w:pPr>
            <w:r>
              <w:t>1</w:t>
            </w:r>
          </w:p>
        </w:tc>
      </w:tr>
      <w:tr w:rsidR="0063507F" w:rsidRPr="00D0550B" w14:paraId="419BC9F3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6B7ED518" w14:textId="77777777" w:rsidR="0063507F" w:rsidRPr="00C01FB6" w:rsidRDefault="0063507F" w:rsidP="00755D97">
            <w:pPr>
              <w:rPr>
                <w:b/>
              </w:rPr>
            </w:pP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BC1F173" w14:textId="77777777" w:rsidR="0063507F" w:rsidRPr="00505C6F" w:rsidRDefault="0063507F" w:rsidP="00755D97">
            <w:pPr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5A58D32B" w14:textId="77777777" w:rsidR="0063507F" w:rsidRDefault="0063507F" w:rsidP="00755D97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1CAA0558" w14:textId="77777777" w:rsidR="0063507F" w:rsidRDefault="0063507F" w:rsidP="00755D97">
            <w:pPr>
              <w:jc w:val="center"/>
            </w:pPr>
          </w:p>
        </w:tc>
      </w:tr>
      <w:tr w:rsidR="00510E25" w:rsidRPr="00D0550B" w14:paraId="4B01AEFA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38A28994" w14:textId="2C40ABD7" w:rsidR="00510E25" w:rsidRPr="003A13D7" w:rsidRDefault="00EF08D3" w:rsidP="00755D97">
            <w:pPr>
              <w:rPr>
                <w:b/>
                <w:bCs/>
              </w:rPr>
            </w:pPr>
            <w:r>
              <w:rPr>
                <w:b/>
                <w:bCs/>
              </w:rPr>
              <w:t>Financial Reports</w:t>
            </w:r>
            <w:r w:rsidR="007C73AE">
              <w:rPr>
                <w:b/>
                <w:bCs/>
              </w:rPr>
              <w:t xml:space="preserve"> </w:t>
            </w:r>
            <w:r w:rsidR="00510E25" w:rsidRPr="003A13D7">
              <w:rPr>
                <w:b/>
                <w:bCs/>
              </w:rPr>
              <w:t xml:space="preserve">      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4E84CB41" w14:textId="16D86A53" w:rsidR="00510E25" w:rsidRDefault="00510E25" w:rsidP="00755D97">
            <w:pPr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57766A4F" w14:textId="184009CA" w:rsidR="00510E25" w:rsidRDefault="00510E25" w:rsidP="00755D97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4D92F8A" w14:textId="1515EA95" w:rsidR="00510E25" w:rsidRDefault="00510E25" w:rsidP="00755D97">
            <w:pPr>
              <w:jc w:val="center"/>
            </w:pPr>
          </w:p>
        </w:tc>
      </w:tr>
      <w:tr w:rsidR="003A13D7" w:rsidRPr="00D0550B" w14:paraId="5C0BBD11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06A4EEA4" w14:textId="38E1446D" w:rsidR="003A13D7" w:rsidRPr="005807F7" w:rsidRDefault="00092B26" w:rsidP="00755D97">
            <w:pPr>
              <w:rPr>
                <w:bCs/>
              </w:rPr>
            </w:pPr>
            <w:r>
              <w:rPr>
                <w:bCs/>
              </w:rPr>
              <w:t xml:space="preserve">      </w:t>
            </w:r>
            <w:r w:rsidR="00663959">
              <w:rPr>
                <w:bCs/>
              </w:rPr>
              <w:t xml:space="preserve"> </w:t>
            </w:r>
            <w:r>
              <w:rPr>
                <w:bCs/>
              </w:rPr>
              <w:t>FFY2</w:t>
            </w:r>
            <w:r w:rsidR="005E67CD">
              <w:rPr>
                <w:bCs/>
              </w:rPr>
              <w:t>5</w:t>
            </w:r>
            <w:r>
              <w:rPr>
                <w:bCs/>
              </w:rPr>
              <w:t xml:space="preserve"> Financial</w:t>
            </w:r>
            <w:r w:rsidR="006A1E67">
              <w:rPr>
                <w:bCs/>
              </w:rPr>
              <w:t>s</w:t>
            </w:r>
            <w:r w:rsidR="005E67CD">
              <w:rPr>
                <w:bCs/>
              </w:rPr>
              <w:t xml:space="preserve"> final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063BDBC" w14:textId="54BF8892" w:rsidR="003A13D7" w:rsidRPr="00510E25" w:rsidRDefault="00092B26" w:rsidP="00755D97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>Action</w:t>
            </w: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0D727299" w14:textId="754C3F6F" w:rsidR="003A13D7" w:rsidRDefault="00092B26" w:rsidP="00755D97">
            <w:pPr>
              <w:jc w:val="center"/>
            </w:pPr>
            <w:r>
              <w:t>Mike Cram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AA30BE1" w14:textId="7C33AA4C" w:rsidR="003A13D7" w:rsidRDefault="008123C9" w:rsidP="00755D97">
            <w:pPr>
              <w:jc w:val="center"/>
            </w:pPr>
            <w:r>
              <w:t>5</w:t>
            </w:r>
          </w:p>
        </w:tc>
      </w:tr>
      <w:tr w:rsidR="00A647D5" w:rsidRPr="00D0550B" w14:paraId="02B80167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04B9DA95" w14:textId="7B6E2C41" w:rsidR="00A647D5" w:rsidRPr="006A1E67" w:rsidRDefault="006A1E67" w:rsidP="00755D97">
            <w:pPr>
              <w:tabs>
                <w:tab w:val="left" w:pos="371"/>
              </w:tabs>
              <w:rPr>
                <w:bCs/>
              </w:rPr>
            </w:pPr>
            <w:r w:rsidRPr="006A1E67">
              <w:rPr>
                <w:bCs/>
              </w:rPr>
              <w:t xml:space="preserve">      </w:t>
            </w:r>
            <w:r w:rsidR="00663959">
              <w:rPr>
                <w:bCs/>
              </w:rPr>
              <w:t xml:space="preserve"> </w:t>
            </w:r>
            <w:r w:rsidRPr="006A1E67">
              <w:rPr>
                <w:bCs/>
              </w:rPr>
              <w:t>FFY2</w:t>
            </w:r>
            <w:r w:rsidR="005E67CD">
              <w:rPr>
                <w:bCs/>
              </w:rPr>
              <w:t>6</w:t>
            </w:r>
            <w:r w:rsidRPr="006A1E67">
              <w:rPr>
                <w:bCs/>
              </w:rPr>
              <w:t xml:space="preserve"> Financials to date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690338C7" w14:textId="4A832881" w:rsidR="00A647D5" w:rsidRDefault="00663959" w:rsidP="00755D97">
            <w:pPr>
              <w:jc w:val="center"/>
            </w:pPr>
            <w:r w:rsidRPr="00663959">
              <w:rPr>
                <w:color w:val="FF0000"/>
                <w:sz w:val="22"/>
                <w:szCs w:val="22"/>
              </w:rPr>
              <w:t>Action</w:t>
            </w: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3BA62267" w14:textId="1A0EDC98" w:rsidR="00A647D5" w:rsidRDefault="006A1E67" w:rsidP="00755D97">
            <w:pPr>
              <w:jc w:val="center"/>
            </w:pPr>
            <w:r>
              <w:t>Mike Cram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6F82A9C6" w14:textId="651918C6" w:rsidR="00A647D5" w:rsidRDefault="008123C9" w:rsidP="00755D97">
            <w:pPr>
              <w:jc w:val="center"/>
            </w:pPr>
            <w:r>
              <w:t>7</w:t>
            </w:r>
          </w:p>
        </w:tc>
      </w:tr>
      <w:tr w:rsidR="00BE5C0B" w:rsidRPr="00D0550B" w14:paraId="55355D62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209096E" w14:textId="0BC6193C" w:rsidR="00BE5C0B" w:rsidRDefault="00BE5C0B" w:rsidP="00755D97">
            <w:pPr>
              <w:tabs>
                <w:tab w:val="left" w:pos="371"/>
              </w:tabs>
            </w:pPr>
            <w:r w:rsidRPr="00EE0729">
              <w:rPr>
                <w:b/>
              </w:rPr>
              <w:t>New Business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4FBB848C" w14:textId="77777777" w:rsidR="00BE5C0B" w:rsidRDefault="00BE5C0B" w:rsidP="00755D97">
            <w:pPr>
              <w:jc w:val="center"/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67D8C28D" w14:textId="49C2C09E" w:rsidR="00BE5C0B" w:rsidRDefault="00BE5C0B" w:rsidP="00755D97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1AC974F" w14:textId="4F6436DD" w:rsidR="00BE5C0B" w:rsidRDefault="00BE5C0B" w:rsidP="00755D97">
            <w:pPr>
              <w:jc w:val="center"/>
            </w:pPr>
          </w:p>
        </w:tc>
      </w:tr>
      <w:tr w:rsidR="00BE5C0B" w:rsidRPr="00D0550B" w14:paraId="65224688" w14:textId="77777777" w:rsidTr="009D4F65">
        <w:trPr>
          <w:trHeight w:hRule="exact" w:val="288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6969376A" w14:textId="12C949DB" w:rsidR="00BE5C0B" w:rsidRDefault="00EF08D3" w:rsidP="00BE5C0B">
            <w:pPr>
              <w:tabs>
                <w:tab w:val="left" w:pos="371"/>
              </w:tabs>
              <w:ind w:left="360"/>
            </w:pPr>
            <w:r>
              <w:t>Fall</w:t>
            </w:r>
            <w:r w:rsidR="0063507F">
              <w:t xml:space="preserve"> 202</w:t>
            </w:r>
            <w:r w:rsidR="00472E91">
              <w:t>5</w:t>
            </w:r>
            <w:r w:rsidR="006C1AB2">
              <w:t xml:space="preserve"> </w:t>
            </w:r>
            <w:r>
              <w:t xml:space="preserve">Class </w:t>
            </w:r>
            <w:r w:rsidR="00062B8C">
              <w:t>Recap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47FBC99" w14:textId="34D4C8E8" w:rsidR="00BE5C0B" w:rsidRPr="00521159" w:rsidRDefault="00BE5C0B" w:rsidP="00755D97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3372D9F4" w14:textId="0F258B22" w:rsidR="00BE5C0B" w:rsidRDefault="00BE5C0B" w:rsidP="00755D97">
            <w:pPr>
              <w:jc w:val="center"/>
            </w:pPr>
            <w:r>
              <w:t>Nancy Ziebarth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58202B19" w14:textId="0ED844D1" w:rsidR="00BE5C0B" w:rsidRDefault="008123C9" w:rsidP="00755D97">
            <w:pPr>
              <w:jc w:val="center"/>
            </w:pPr>
            <w:r>
              <w:t>9</w:t>
            </w:r>
          </w:p>
        </w:tc>
      </w:tr>
      <w:tr w:rsidR="00062B8C" w:rsidRPr="00D0550B" w14:paraId="6A44AD5C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01FB7C6F" w14:textId="26B94FE3" w:rsidR="00062B8C" w:rsidRDefault="00062B8C" w:rsidP="00BE5C0B">
            <w:pPr>
              <w:ind w:left="360" w:right="-105" w:hanging="360"/>
            </w:pPr>
            <w:r>
              <w:t xml:space="preserve">      </w:t>
            </w:r>
            <w:r w:rsidR="00EF08D3">
              <w:t>Spring 202</w:t>
            </w:r>
            <w:r w:rsidR="00472E91">
              <w:t>6</w:t>
            </w:r>
            <w:r>
              <w:t xml:space="preserve"> Class Schedule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27E15331" w14:textId="77777777" w:rsidR="00062B8C" w:rsidRPr="00AD239B" w:rsidRDefault="00062B8C" w:rsidP="00755D97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0A41405E" w14:textId="23FD694A" w:rsidR="00062B8C" w:rsidRDefault="00062B8C" w:rsidP="00755D97">
            <w:pPr>
              <w:jc w:val="center"/>
            </w:pPr>
            <w:r>
              <w:t>Nancy Ziebarth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44F1E29" w14:textId="100D5F46" w:rsidR="00062B8C" w:rsidRDefault="008123C9" w:rsidP="00755D97">
            <w:pPr>
              <w:jc w:val="center"/>
            </w:pPr>
            <w:r>
              <w:t>10</w:t>
            </w:r>
          </w:p>
        </w:tc>
      </w:tr>
      <w:tr w:rsidR="00BE5C0B" w:rsidRPr="00D0550B" w14:paraId="7526DD9B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4BEBEAEB" w14:textId="240DB885" w:rsidR="00BE5C0B" w:rsidRDefault="00BE5C0B" w:rsidP="00BE5C0B">
            <w:pPr>
              <w:ind w:left="360" w:right="-105" w:hanging="360"/>
            </w:pPr>
            <w:r>
              <w:t xml:space="preserve">      Road Scholar &amp; Road Master </w:t>
            </w:r>
            <w:r w:rsidR="006C1AB2">
              <w:t xml:space="preserve">Award </w:t>
            </w:r>
            <w:r>
              <w:t>Presentations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34A025A5" w14:textId="3B4C447E" w:rsidR="00BE5C0B" w:rsidRPr="00AD239B" w:rsidRDefault="00BE5C0B" w:rsidP="00755D97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7ED0F079" w14:textId="02412114" w:rsidR="00BE5C0B" w:rsidRDefault="00DA4359" w:rsidP="00755D97">
            <w:pPr>
              <w:jc w:val="center"/>
            </w:pPr>
            <w:r>
              <w:t>Chainey Rhoades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30A64160" w14:textId="41E81437" w:rsidR="00BE5C0B" w:rsidRDefault="008123C9" w:rsidP="00755D97">
            <w:pPr>
              <w:jc w:val="center"/>
            </w:pPr>
            <w:r>
              <w:t>12</w:t>
            </w:r>
          </w:p>
        </w:tc>
      </w:tr>
      <w:tr w:rsidR="003A13D7" w:rsidRPr="00D0550B" w14:paraId="59F7BBA1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5712B4ED" w14:textId="0D7E75DE" w:rsidR="003A13D7" w:rsidRDefault="003A13D7" w:rsidP="00BE5C0B">
            <w:pPr>
              <w:ind w:left="360" w:right="-105" w:hanging="360"/>
            </w:pPr>
            <w:r>
              <w:t xml:space="preserve">      </w:t>
            </w:r>
            <w:r w:rsidR="00092B26">
              <w:t>F</w:t>
            </w:r>
            <w:r>
              <w:t>FY2</w:t>
            </w:r>
            <w:r w:rsidR="00472E91">
              <w:t>6</w:t>
            </w:r>
            <w:r>
              <w:t xml:space="preserve"> Workplan</w:t>
            </w:r>
            <w:r w:rsidR="00031892">
              <w:t xml:space="preserve"> </w:t>
            </w:r>
            <w:r w:rsidR="006A1E67">
              <w:t>Progress Report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3B3C038" w14:textId="4DC30758" w:rsidR="003A13D7" w:rsidRPr="00AD239B" w:rsidRDefault="003A13D7" w:rsidP="00755D97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1E1D739" w14:textId="66235E40" w:rsidR="003A13D7" w:rsidRDefault="00DA4359" w:rsidP="00755D97">
            <w:pPr>
              <w:jc w:val="center"/>
            </w:pPr>
            <w:r>
              <w:t>Chainey Rhoades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00A65FE" w14:textId="161B8EE0" w:rsidR="003A13D7" w:rsidRDefault="008123C9" w:rsidP="00755D97">
            <w:pPr>
              <w:jc w:val="center"/>
            </w:pPr>
            <w:r>
              <w:t>31</w:t>
            </w:r>
          </w:p>
        </w:tc>
      </w:tr>
      <w:tr w:rsidR="006A25C1" w:rsidRPr="00D0550B" w14:paraId="460DB6BC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7C1C01BD" w14:textId="46A2BC09" w:rsidR="006A25C1" w:rsidRDefault="00762513" w:rsidP="00755D97">
            <w:pPr>
              <w:tabs>
                <w:tab w:val="left" w:pos="360"/>
              </w:tabs>
              <w:rPr>
                <w:bCs/>
              </w:rPr>
            </w:pPr>
            <w:r>
              <w:rPr>
                <w:bCs/>
              </w:rPr>
              <w:t xml:space="preserve">      </w:t>
            </w:r>
            <w:r w:rsidR="00663959">
              <w:rPr>
                <w:bCs/>
              </w:rPr>
              <w:t>FFY2</w:t>
            </w:r>
            <w:r w:rsidR="00472E91">
              <w:rPr>
                <w:bCs/>
              </w:rPr>
              <w:t>5</w:t>
            </w:r>
            <w:r w:rsidR="00663959">
              <w:rPr>
                <w:bCs/>
              </w:rPr>
              <w:t xml:space="preserve"> PAR &amp; CAR Report</w:t>
            </w:r>
            <w:r w:rsidR="00472E91">
              <w:rPr>
                <w:bCs/>
              </w:rPr>
              <w:t xml:space="preserve"> Update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597BB721" w14:textId="7515A6A3" w:rsidR="006A25C1" w:rsidRPr="007C32E6" w:rsidRDefault="006A25C1" w:rsidP="00755D97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7A2D5669" w14:textId="1C1E3424" w:rsidR="006A25C1" w:rsidRDefault="00663959" w:rsidP="00755D97">
            <w:pPr>
              <w:jc w:val="center"/>
            </w:pPr>
            <w:r>
              <w:t>Nancy Ziebarth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3858E9CA" w14:textId="020D8686" w:rsidR="006A25C1" w:rsidRDefault="008123C9" w:rsidP="00755D97">
            <w:pPr>
              <w:jc w:val="center"/>
            </w:pPr>
            <w:r>
              <w:t>39</w:t>
            </w:r>
          </w:p>
        </w:tc>
      </w:tr>
      <w:tr w:rsidR="006A1E67" w:rsidRPr="00D0550B" w14:paraId="50856211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3DA6D174" w14:textId="07FEB619" w:rsidR="006A1E67" w:rsidRDefault="006A1E67" w:rsidP="00755D97">
            <w:pPr>
              <w:tabs>
                <w:tab w:val="left" w:pos="360"/>
              </w:tabs>
              <w:rPr>
                <w:bCs/>
              </w:rPr>
            </w:pPr>
            <w:r>
              <w:rPr>
                <w:bCs/>
              </w:rPr>
              <w:t xml:space="preserve">      Evaluation Report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43BE17D2" w14:textId="52A2C21F" w:rsidR="006A1E67" w:rsidRPr="007C32E6" w:rsidRDefault="006A1E67" w:rsidP="00755D97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6EA4B478" w14:textId="7B3A322B" w:rsidR="006A1E67" w:rsidRDefault="006A1E67" w:rsidP="00755D97">
            <w:pPr>
              <w:jc w:val="center"/>
            </w:pPr>
            <w:r>
              <w:t>Nancy Ziebarth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3FAC4FFD" w14:textId="632F911F" w:rsidR="006A1E67" w:rsidRDefault="008123C9" w:rsidP="00755D97">
            <w:pPr>
              <w:jc w:val="center"/>
            </w:pPr>
            <w:r>
              <w:t>47</w:t>
            </w:r>
          </w:p>
        </w:tc>
      </w:tr>
      <w:tr w:rsidR="00133CD5" w:rsidRPr="00D0550B" w14:paraId="4C642A62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56A18959" w14:textId="3EE8C4C8" w:rsidR="00133CD5" w:rsidRDefault="00133CD5" w:rsidP="00762513">
            <w:pPr>
              <w:tabs>
                <w:tab w:val="left" w:pos="360"/>
              </w:tabs>
              <w:rPr>
                <w:bCs/>
              </w:rPr>
            </w:pPr>
            <w:r>
              <w:rPr>
                <w:bCs/>
              </w:rPr>
              <w:t xml:space="preserve">      T2 Survey Results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E1F08BB" w14:textId="77777777" w:rsidR="00133CD5" w:rsidRPr="007C32E6" w:rsidRDefault="00133CD5" w:rsidP="00762513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579EA8E7" w14:textId="1091CA2A" w:rsidR="00133CD5" w:rsidRDefault="00133CD5" w:rsidP="00762513">
            <w:pPr>
              <w:jc w:val="center"/>
            </w:pPr>
            <w:r>
              <w:t>Chainey Rhoades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CC27DE1" w14:textId="3A12ABEF" w:rsidR="00133CD5" w:rsidRDefault="008123C9" w:rsidP="00762513">
            <w:pPr>
              <w:jc w:val="center"/>
            </w:pPr>
            <w:r>
              <w:t>51</w:t>
            </w:r>
          </w:p>
        </w:tc>
      </w:tr>
      <w:tr w:rsidR="00762513" w:rsidRPr="00D0550B" w14:paraId="001DF38C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4CE5E780" w14:textId="519CA251" w:rsidR="00762513" w:rsidRDefault="00762513" w:rsidP="00762513">
            <w:pPr>
              <w:tabs>
                <w:tab w:val="left" w:pos="360"/>
              </w:tabs>
              <w:rPr>
                <w:bCs/>
              </w:rPr>
            </w:pPr>
            <w:r>
              <w:rPr>
                <w:bCs/>
              </w:rPr>
              <w:t xml:space="preserve">      Program Update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2AEF04CD" w14:textId="77777777" w:rsidR="00762513" w:rsidRPr="007C32E6" w:rsidRDefault="00762513" w:rsidP="00762513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E97E425" w14:textId="34C72C31" w:rsidR="00762513" w:rsidRDefault="00762513" w:rsidP="00762513">
            <w:pPr>
              <w:jc w:val="center"/>
            </w:pPr>
            <w:r>
              <w:t>Chainey Rhoades</w:t>
            </w: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141837B6" w14:textId="27BE558C" w:rsidR="00762513" w:rsidRDefault="008123C9" w:rsidP="00762513">
            <w:pPr>
              <w:jc w:val="center"/>
            </w:pPr>
            <w:r>
              <w:t>52</w:t>
            </w:r>
          </w:p>
        </w:tc>
      </w:tr>
      <w:tr w:rsidR="00762513" w:rsidRPr="00D0550B" w14:paraId="1B445143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101780F9" w14:textId="010BD0FA" w:rsidR="00762513" w:rsidRPr="002B0DCB" w:rsidRDefault="00762513" w:rsidP="00762513">
            <w:pPr>
              <w:tabs>
                <w:tab w:val="left" w:pos="360"/>
              </w:tabs>
              <w:rPr>
                <w:bCs/>
              </w:rPr>
            </w:pPr>
            <w:r>
              <w:rPr>
                <w:bCs/>
              </w:rPr>
              <w:t xml:space="preserve">      Open Discussion &amp; Comments – Non-Action Items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0BB81C2" w14:textId="77777777" w:rsidR="00762513" w:rsidRPr="007C32E6" w:rsidRDefault="00762513" w:rsidP="00762513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646DDD3F" w14:textId="77777777" w:rsidR="00762513" w:rsidRDefault="00762513" w:rsidP="00762513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65CD97C5" w14:textId="77777777" w:rsidR="00762513" w:rsidRDefault="00762513" w:rsidP="00762513">
            <w:pPr>
              <w:jc w:val="center"/>
            </w:pPr>
          </w:p>
        </w:tc>
      </w:tr>
      <w:tr w:rsidR="00762513" w:rsidRPr="00D0550B" w14:paraId="55C6097C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77BD3A28" w14:textId="498235F7" w:rsidR="00762513" w:rsidRDefault="00762513" w:rsidP="00762513">
            <w:pPr>
              <w:tabs>
                <w:tab w:val="left" w:pos="360"/>
              </w:tabs>
              <w:rPr>
                <w:bCs/>
              </w:rPr>
            </w:pPr>
            <w:r>
              <w:rPr>
                <w:bCs/>
              </w:rPr>
              <w:t xml:space="preserve"> </w:t>
            </w:r>
            <w:r w:rsidR="00A37A54">
              <w:rPr>
                <w:bCs/>
              </w:rPr>
              <w:t xml:space="preserve">      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316D0160" w14:textId="77777777" w:rsidR="00762513" w:rsidRPr="007C32E6" w:rsidRDefault="00762513" w:rsidP="00762513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3DDA88A1" w14:textId="77777777" w:rsidR="00762513" w:rsidRDefault="00762513" w:rsidP="00762513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03B870A5" w14:textId="77777777" w:rsidR="00762513" w:rsidRDefault="00762513" w:rsidP="00762513">
            <w:pPr>
              <w:jc w:val="center"/>
            </w:pPr>
          </w:p>
        </w:tc>
      </w:tr>
      <w:tr w:rsidR="00762513" w:rsidRPr="00D0550B" w14:paraId="2E5B0217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68E81B05" w14:textId="235B8672" w:rsidR="00762513" w:rsidRDefault="00762513" w:rsidP="00762513">
            <w:pPr>
              <w:tabs>
                <w:tab w:val="left" w:pos="360"/>
              </w:tabs>
            </w:pPr>
            <w:r w:rsidRPr="00EC203E">
              <w:rPr>
                <w:b/>
              </w:rPr>
              <w:t>Adjourn</w:t>
            </w: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2B617E89" w14:textId="094198D6" w:rsidR="00762513" w:rsidRPr="007C32E6" w:rsidRDefault="00762513" w:rsidP="00762513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564020F0" w14:textId="3490FFEB" w:rsidR="00762513" w:rsidRDefault="00762513" w:rsidP="00762513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753C88DA" w14:textId="39B69A5C" w:rsidR="00762513" w:rsidRDefault="00762513" w:rsidP="00762513">
            <w:pPr>
              <w:jc w:val="center"/>
            </w:pPr>
          </w:p>
        </w:tc>
      </w:tr>
      <w:tr w:rsidR="00762513" w:rsidRPr="00D0550B" w14:paraId="41245141" w14:textId="77777777" w:rsidTr="00D063D1">
        <w:trPr>
          <w:trHeight w:hRule="exact" w:val="282"/>
        </w:trPr>
        <w:tc>
          <w:tcPr>
            <w:tcW w:w="558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6AFF1018" w14:textId="77777777" w:rsidR="00762513" w:rsidRPr="00EC203E" w:rsidRDefault="00762513" w:rsidP="00762513">
            <w:pPr>
              <w:tabs>
                <w:tab w:val="left" w:pos="360"/>
              </w:tabs>
              <w:rPr>
                <w:b/>
              </w:rPr>
            </w:pPr>
          </w:p>
        </w:tc>
        <w:tc>
          <w:tcPr>
            <w:tcW w:w="90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56195CC8" w14:textId="77777777" w:rsidR="00762513" w:rsidRPr="007C32E6" w:rsidRDefault="00762513" w:rsidP="00762513">
            <w:pPr>
              <w:jc w:val="center"/>
              <w:rPr>
                <w:color w:val="FF0000"/>
              </w:rPr>
            </w:pPr>
          </w:p>
        </w:tc>
        <w:tc>
          <w:tcPr>
            <w:tcW w:w="315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  <w:vAlign w:val="center"/>
          </w:tcPr>
          <w:p w14:paraId="26094C6F" w14:textId="77777777" w:rsidR="00762513" w:rsidRDefault="00762513" w:rsidP="00762513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AEAAAA" w:themeColor="background2" w:themeShade="BF"/>
              <w:bottom w:val="single" w:sz="2" w:space="0" w:color="AEAAAA" w:themeColor="background2" w:themeShade="BF"/>
            </w:tcBorders>
          </w:tcPr>
          <w:p w14:paraId="4DC607C1" w14:textId="77777777" w:rsidR="00762513" w:rsidRDefault="00762513" w:rsidP="00762513">
            <w:pPr>
              <w:jc w:val="center"/>
            </w:pPr>
          </w:p>
        </w:tc>
      </w:tr>
    </w:tbl>
    <w:p w14:paraId="65B442B5" w14:textId="77777777" w:rsidR="003473A4" w:rsidRDefault="003473A4" w:rsidP="0034529F">
      <w:pPr>
        <w:rPr>
          <w:i/>
          <w:iCs/>
          <w:sz w:val="18"/>
          <w:szCs w:val="18"/>
        </w:rPr>
      </w:pPr>
    </w:p>
    <w:p w14:paraId="35B51136" w14:textId="77777777" w:rsidR="0063507F" w:rsidRDefault="0063507F" w:rsidP="0034529F">
      <w:pPr>
        <w:rPr>
          <w:i/>
          <w:iCs/>
          <w:sz w:val="18"/>
          <w:szCs w:val="18"/>
        </w:rPr>
      </w:pPr>
    </w:p>
    <w:p w14:paraId="15318070" w14:textId="77777777" w:rsidR="0063507F" w:rsidRDefault="0063507F" w:rsidP="0034529F">
      <w:pPr>
        <w:rPr>
          <w:i/>
          <w:iCs/>
          <w:sz w:val="18"/>
          <w:szCs w:val="18"/>
        </w:rPr>
      </w:pPr>
    </w:p>
    <w:p w14:paraId="29330E87" w14:textId="77777777" w:rsidR="00DA4359" w:rsidRDefault="00DA4359" w:rsidP="0034529F">
      <w:pPr>
        <w:rPr>
          <w:i/>
          <w:iCs/>
          <w:sz w:val="18"/>
          <w:szCs w:val="18"/>
        </w:rPr>
      </w:pPr>
    </w:p>
    <w:p w14:paraId="569D8B10" w14:textId="77777777" w:rsidR="00DA4359" w:rsidRDefault="00DA4359" w:rsidP="0034529F">
      <w:pPr>
        <w:rPr>
          <w:i/>
          <w:iCs/>
          <w:sz w:val="18"/>
          <w:szCs w:val="18"/>
        </w:rPr>
      </w:pPr>
    </w:p>
    <w:p w14:paraId="3CAAD830" w14:textId="77777777" w:rsidR="00DA4359" w:rsidRDefault="00DA4359" w:rsidP="0034529F">
      <w:pPr>
        <w:rPr>
          <w:i/>
          <w:iCs/>
          <w:sz w:val="18"/>
          <w:szCs w:val="18"/>
        </w:rPr>
      </w:pPr>
    </w:p>
    <w:p w14:paraId="5857B88C" w14:textId="77777777" w:rsidR="00DA4359" w:rsidRDefault="00DA4359" w:rsidP="0034529F">
      <w:pPr>
        <w:rPr>
          <w:i/>
          <w:iCs/>
          <w:sz w:val="18"/>
          <w:szCs w:val="18"/>
        </w:rPr>
      </w:pPr>
    </w:p>
    <w:p w14:paraId="47D378B7" w14:textId="77777777" w:rsidR="00DA4359" w:rsidRDefault="00DA4359" w:rsidP="0034529F">
      <w:pPr>
        <w:rPr>
          <w:i/>
          <w:iCs/>
          <w:sz w:val="18"/>
          <w:szCs w:val="18"/>
        </w:rPr>
      </w:pPr>
    </w:p>
    <w:p w14:paraId="7FEDBF63" w14:textId="77777777" w:rsidR="00DA4359" w:rsidRDefault="00DA4359" w:rsidP="0034529F">
      <w:pPr>
        <w:rPr>
          <w:i/>
          <w:iCs/>
          <w:sz w:val="18"/>
          <w:szCs w:val="18"/>
        </w:rPr>
      </w:pPr>
    </w:p>
    <w:p w14:paraId="05B99B7C" w14:textId="77777777" w:rsidR="0063507F" w:rsidRDefault="0063507F" w:rsidP="0034529F">
      <w:pPr>
        <w:rPr>
          <w:i/>
          <w:iCs/>
          <w:sz w:val="18"/>
          <w:szCs w:val="18"/>
        </w:rPr>
      </w:pPr>
    </w:p>
    <w:p w14:paraId="26EAC641" w14:textId="271903F5" w:rsidR="003D575E" w:rsidRDefault="0063507F" w:rsidP="0034529F">
      <w:pPr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This </w:t>
      </w:r>
      <w:r w:rsidR="003D575E" w:rsidRPr="0034529F">
        <w:rPr>
          <w:i/>
          <w:iCs/>
          <w:sz w:val="18"/>
          <w:szCs w:val="18"/>
        </w:rPr>
        <w:t xml:space="preserve">agenda is subject to change in accordance with the provisions of the Idaho Open Meeting Law. Items may be addressed in a different order than appears on this agenda. Individual items may be moved from one place on the agenda to another by the </w:t>
      </w:r>
      <w:r w:rsidR="009C2748">
        <w:rPr>
          <w:i/>
          <w:iCs/>
          <w:sz w:val="18"/>
          <w:szCs w:val="18"/>
        </w:rPr>
        <w:t>Board</w:t>
      </w:r>
      <w:r w:rsidR="003D575E" w:rsidRPr="0034529F">
        <w:rPr>
          <w:i/>
          <w:iCs/>
          <w:sz w:val="18"/>
          <w:szCs w:val="18"/>
        </w:rPr>
        <w:t xml:space="preserve">. </w:t>
      </w:r>
    </w:p>
    <w:sectPr w:rsidR="003D575E" w:rsidSect="00FF1107">
      <w:headerReference w:type="default" r:id="rId7"/>
      <w:footerReference w:type="default" r:id="rId8"/>
      <w:pgSz w:w="12240" w:h="15840" w:code="1"/>
      <w:pgMar w:top="245" w:right="720" w:bottom="245" w:left="72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1E29A8" w14:textId="77777777" w:rsidR="005620E9" w:rsidRDefault="005620E9" w:rsidP="00DD68F2">
      <w:pPr>
        <w:spacing w:after="0" w:line="240" w:lineRule="auto"/>
      </w:pPr>
      <w:r>
        <w:separator/>
      </w:r>
    </w:p>
  </w:endnote>
  <w:endnote w:type="continuationSeparator" w:id="0">
    <w:p w14:paraId="19557213" w14:textId="77777777" w:rsidR="005620E9" w:rsidRDefault="005620E9" w:rsidP="00DD6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BB844" w14:textId="0152A957" w:rsidR="00DD68F2" w:rsidRDefault="00DD68F2">
    <w:pPr>
      <w:pStyle w:val="Footer"/>
    </w:pPr>
    <w:r w:rsidRPr="00747A69">
      <w:rPr>
        <w:color w:val="auto"/>
        <w:sz w:val="18"/>
        <w:szCs w:val="18"/>
      </w:rPr>
      <w:t>Meeting room is accessible for persons with disabilities.  If special accommodations to attend are required, please contact LHTA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4CCCD" w14:textId="77777777" w:rsidR="005620E9" w:rsidRDefault="005620E9" w:rsidP="00DD68F2">
      <w:pPr>
        <w:spacing w:after="0" w:line="240" w:lineRule="auto"/>
      </w:pPr>
      <w:r>
        <w:separator/>
      </w:r>
    </w:p>
  </w:footnote>
  <w:footnote w:type="continuationSeparator" w:id="0">
    <w:p w14:paraId="1F250099" w14:textId="77777777" w:rsidR="005620E9" w:rsidRDefault="005620E9" w:rsidP="00DD6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ABC5C" w14:textId="07EDFCD2" w:rsidR="00DD68F2" w:rsidRPr="00DD68F2" w:rsidRDefault="00864D08" w:rsidP="00DD68F2">
    <w:pPr>
      <w:pStyle w:val="Header"/>
      <w:rPr>
        <w:b/>
        <w:sz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F552569" wp14:editId="77CFFC76">
          <wp:simplePos x="0" y="0"/>
          <wp:positionH relativeFrom="column">
            <wp:posOffset>6014085</wp:posOffset>
          </wp:positionH>
          <wp:positionV relativeFrom="page">
            <wp:posOffset>466725</wp:posOffset>
          </wp:positionV>
          <wp:extent cx="809625" cy="714375"/>
          <wp:effectExtent l="0" t="0" r="9525" b="9525"/>
          <wp:wrapThrough wrapText="bothSides">
            <wp:wrapPolygon edited="0">
              <wp:start x="12198" y="0"/>
              <wp:lineTo x="0" y="5184"/>
              <wp:lineTo x="0" y="18432"/>
              <wp:lineTo x="7115" y="21312"/>
              <wp:lineTo x="7624" y="21312"/>
              <wp:lineTo x="14231" y="21312"/>
              <wp:lineTo x="14739" y="21312"/>
              <wp:lineTo x="20838" y="18432"/>
              <wp:lineTo x="21346" y="16128"/>
              <wp:lineTo x="21346" y="8064"/>
              <wp:lineTo x="20838" y="0"/>
              <wp:lineTo x="12198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68F2" w:rsidRPr="00DD68F2">
      <w:rPr>
        <w:b/>
        <w:sz w:val="20"/>
      </w:rPr>
      <w:t>Local Highway Technical Assistance Council</w:t>
    </w:r>
  </w:p>
  <w:p w14:paraId="038BFBBF" w14:textId="2317A599" w:rsidR="00DD68F2" w:rsidRDefault="00572AE5" w:rsidP="00DD68F2">
    <w:pPr>
      <w:pStyle w:val="Header"/>
      <w:rPr>
        <w:sz w:val="20"/>
      </w:rPr>
    </w:pPr>
    <w:r>
      <w:rPr>
        <w:sz w:val="20"/>
      </w:rPr>
      <w:t>3330 Grace Street, Boise, Idaho 83703     208-344-056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jUyNrAwMDO3sDBU0lEKTi0uzszPAykwqgUADb32giwAAAA="/>
  </w:docVars>
  <w:rsids>
    <w:rsidRoot w:val="00DD68F2"/>
    <w:rsid w:val="00003ABC"/>
    <w:rsid w:val="00031892"/>
    <w:rsid w:val="00047389"/>
    <w:rsid w:val="0005781E"/>
    <w:rsid w:val="00057909"/>
    <w:rsid w:val="00062B8C"/>
    <w:rsid w:val="00092B26"/>
    <w:rsid w:val="000A40B0"/>
    <w:rsid w:val="000B1544"/>
    <w:rsid w:val="000F38ED"/>
    <w:rsid w:val="000F512D"/>
    <w:rsid w:val="000F5D7C"/>
    <w:rsid w:val="00102E13"/>
    <w:rsid w:val="001062DD"/>
    <w:rsid w:val="00114127"/>
    <w:rsid w:val="00122FC5"/>
    <w:rsid w:val="00125752"/>
    <w:rsid w:val="00133CD5"/>
    <w:rsid w:val="00147244"/>
    <w:rsid w:val="00151F2D"/>
    <w:rsid w:val="00157377"/>
    <w:rsid w:val="00162AAA"/>
    <w:rsid w:val="001631A6"/>
    <w:rsid w:val="00165EB9"/>
    <w:rsid w:val="00167D95"/>
    <w:rsid w:val="00170BC5"/>
    <w:rsid w:val="001744A4"/>
    <w:rsid w:val="00196D92"/>
    <w:rsid w:val="001B74A4"/>
    <w:rsid w:val="001C2544"/>
    <w:rsid w:val="001C2C6A"/>
    <w:rsid w:val="001C5110"/>
    <w:rsid w:val="001C57F2"/>
    <w:rsid w:val="001D40CF"/>
    <w:rsid w:val="001E3A15"/>
    <w:rsid w:val="001E7126"/>
    <w:rsid w:val="001F7510"/>
    <w:rsid w:val="00200EB6"/>
    <w:rsid w:val="00215409"/>
    <w:rsid w:val="0023781B"/>
    <w:rsid w:val="00245984"/>
    <w:rsid w:val="002755DB"/>
    <w:rsid w:val="002938F2"/>
    <w:rsid w:val="002B0DCB"/>
    <w:rsid w:val="002B1294"/>
    <w:rsid w:val="002C19BA"/>
    <w:rsid w:val="002D3E36"/>
    <w:rsid w:val="002D607A"/>
    <w:rsid w:val="002E04C5"/>
    <w:rsid w:val="002E18D6"/>
    <w:rsid w:val="002E5296"/>
    <w:rsid w:val="002E64FF"/>
    <w:rsid w:val="002E6D0B"/>
    <w:rsid w:val="002F3B2E"/>
    <w:rsid w:val="002F5CD5"/>
    <w:rsid w:val="00330FF0"/>
    <w:rsid w:val="00336B58"/>
    <w:rsid w:val="0034074A"/>
    <w:rsid w:val="0034529F"/>
    <w:rsid w:val="003473A4"/>
    <w:rsid w:val="00361230"/>
    <w:rsid w:val="0036786C"/>
    <w:rsid w:val="003738CE"/>
    <w:rsid w:val="0037511F"/>
    <w:rsid w:val="003830D2"/>
    <w:rsid w:val="00386B64"/>
    <w:rsid w:val="0039300C"/>
    <w:rsid w:val="003A13D7"/>
    <w:rsid w:val="003B17A1"/>
    <w:rsid w:val="003C1520"/>
    <w:rsid w:val="003C61C0"/>
    <w:rsid w:val="003D201E"/>
    <w:rsid w:val="003D3B27"/>
    <w:rsid w:val="003D575E"/>
    <w:rsid w:val="003E645A"/>
    <w:rsid w:val="003F19B0"/>
    <w:rsid w:val="00411D6B"/>
    <w:rsid w:val="004169FA"/>
    <w:rsid w:val="00432DB0"/>
    <w:rsid w:val="0043447A"/>
    <w:rsid w:val="0043558B"/>
    <w:rsid w:val="00454B22"/>
    <w:rsid w:val="00467730"/>
    <w:rsid w:val="00470821"/>
    <w:rsid w:val="00472E91"/>
    <w:rsid w:val="004768AB"/>
    <w:rsid w:val="0048189C"/>
    <w:rsid w:val="004831A6"/>
    <w:rsid w:val="004926D9"/>
    <w:rsid w:val="004955BA"/>
    <w:rsid w:val="00496B8B"/>
    <w:rsid w:val="004B72CB"/>
    <w:rsid w:val="004C4EEF"/>
    <w:rsid w:val="004D6D4C"/>
    <w:rsid w:val="00502B38"/>
    <w:rsid w:val="005033A1"/>
    <w:rsid w:val="00504B7D"/>
    <w:rsid w:val="00505C6F"/>
    <w:rsid w:val="0050692D"/>
    <w:rsid w:val="00510E25"/>
    <w:rsid w:val="00515864"/>
    <w:rsid w:val="00517B25"/>
    <w:rsid w:val="00521159"/>
    <w:rsid w:val="005245CC"/>
    <w:rsid w:val="00527B51"/>
    <w:rsid w:val="00530084"/>
    <w:rsid w:val="005333AE"/>
    <w:rsid w:val="00546194"/>
    <w:rsid w:val="00546337"/>
    <w:rsid w:val="005476ED"/>
    <w:rsid w:val="005531A1"/>
    <w:rsid w:val="00553247"/>
    <w:rsid w:val="005620E9"/>
    <w:rsid w:val="005630E9"/>
    <w:rsid w:val="00572AE5"/>
    <w:rsid w:val="005807F7"/>
    <w:rsid w:val="00593103"/>
    <w:rsid w:val="005A7467"/>
    <w:rsid w:val="005B3CBA"/>
    <w:rsid w:val="005C4686"/>
    <w:rsid w:val="005C782A"/>
    <w:rsid w:val="005D221B"/>
    <w:rsid w:val="005D2797"/>
    <w:rsid w:val="005E5C66"/>
    <w:rsid w:val="005E67CD"/>
    <w:rsid w:val="00610417"/>
    <w:rsid w:val="00620237"/>
    <w:rsid w:val="00627539"/>
    <w:rsid w:val="00632881"/>
    <w:rsid w:val="0063507F"/>
    <w:rsid w:val="00647BF7"/>
    <w:rsid w:val="00650236"/>
    <w:rsid w:val="00650F38"/>
    <w:rsid w:val="0066358F"/>
    <w:rsid w:val="00663959"/>
    <w:rsid w:val="0067509C"/>
    <w:rsid w:val="00681C1A"/>
    <w:rsid w:val="00682932"/>
    <w:rsid w:val="00687420"/>
    <w:rsid w:val="006934BB"/>
    <w:rsid w:val="00694E4E"/>
    <w:rsid w:val="006A1ACB"/>
    <w:rsid w:val="006A1E67"/>
    <w:rsid w:val="006A25C1"/>
    <w:rsid w:val="006C1AB2"/>
    <w:rsid w:val="006C2528"/>
    <w:rsid w:val="006C5736"/>
    <w:rsid w:val="006C5EEB"/>
    <w:rsid w:val="006D47F0"/>
    <w:rsid w:val="006E2FEE"/>
    <w:rsid w:val="00711D6D"/>
    <w:rsid w:val="007240FA"/>
    <w:rsid w:val="00755D97"/>
    <w:rsid w:val="00762513"/>
    <w:rsid w:val="00766464"/>
    <w:rsid w:val="007777D8"/>
    <w:rsid w:val="00777C9E"/>
    <w:rsid w:val="00787B92"/>
    <w:rsid w:val="00791182"/>
    <w:rsid w:val="0079449B"/>
    <w:rsid w:val="00794E0E"/>
    <w:rsid w:val="007C0A4D"/>
    <w:rsid w:val="007C32E6"/>
    <w:rsid w:val="007C380B"/>
    <w:rsid w:val="007C646F"/>
    <w:rsid w:val="007C73AE"/>
    <w:rsid w:val="007D3189"/>
    <w:rsid w:val="007D5284"/>
    <w:rsid w:val="007D62EB"/>
    <w:rsid w:val="007E76BD"/>
    <w:rsid w:val="007F5045"/>
    <w:rsid w:val="00802275"/>
    <w:rsid w:val="008123C9"/>
    <w:rsid w:val="00813414"/>
    <w:rsid w:val="00816BEC"/>
    <w:rsid w:val="008201D8"/>
    <w:rsid w:val="00824BFC"/>
    <w:rsid w:val="008256F3"/>
    <w:rsid w:val="00853EFB"/>
    <w:rsid w:val="00864D08"/>
    <w:rsid w:val="008730D3"/>
    <w:rsid w:val="008731C7"/>
    <w:rsid w:val="00873C3B"/>
    <w:rsid w:val="00876A9E"/>
    <w:rsid w:val="0088167C"/>
    <w:rsid w:val="00885B00"/>
    <w:rsid w:val="0089006B"/>
    <w:rsid w:val="008A297B"/>
    <w:rsid w:val="008A5652"/>
    <w:rsid w:val="008B42DB"/>
    <w:rsid w:val="008B6CFB"/>
    <w:rsid w:val="008C0543"/>
    <w:rsid w:val="008D36AE"/>
    <w:rsid w:val="008D6389"/>
    <w:rsid w:val="008D67AE"/>
    <w:rsid w:val="008D6BE2"/>
    <w:rsid w:val="008F7214"/>
    <w:rsid w:val="00902295"/>
    <w:rsid w:val="00903FFD"/>
    <w:rsid w:val="00904937"/>
    <w:rsid w:val="00906C3F"/>
    <w:rsid w:val="00911F87"/>
    <w:rsid w:val="00934B76"/>
    <w:rsid w:val="00944FDE"/>
    <w:rsid w:val="00955AD8"/>
    <w:rsid w:val="009561C4"/>
    <w:rsid w:val="00963D93"/>
    <w:rsid w:val="00965908"/>
    <w:rsid w:val="0097635B"/>
    <w:rsid w:val="00996AD0"/>
    <w:rsid w:val="009A3588"/>
    <w:rsid w:val="009A38DC"/>
    <w:rsid w:val="009C2748"/>
    <w:rsid w:val="009D28D6"/>
    <w:rsid w:val="009D4F65"/>
    <w:rsid w:val="009E36A1"/>
    <w:rsid w:val="009E56D2"/>
    <w:rsid w:val="00A026AE"/>
    <w:rsid w:val="00A10115"/>
    <w:rsid w:val="00A16D2E"/>
    <w:rsid w:val="00A2400C"/>
    <w:rsid w:val="00A26FCC"/>
    <w:rsid w:val="00A27506"/>
    <w:rsid w:val="00A3224E"/>
    <w:rsid w:val="00A37A54"/>
    <w:rsid w:val="00A43762"/>
    <w:rsid w:val="00A468A4"/>
    <w:rsid w:val="00A62237"/>
    <w:rsid w:val="00A63056"/>
    <w:rsid w:val="00A636A1"/>
    <w:rsid w:val="00A647D5"/>
    <w:rsid w:val="00A650F3"/>
    <w:rsid w:val="00A6733F"/>
    <w:rsid w:val="00A72A70"/>
    <w:rsid w:val="00A73B62"/>
    <w:rsid w:val="00A744BC"/>
    <w:rsid w:val="00A820F8"/>
    <w:rsid w:val="00A85E53"/>
    <w:rsid w:val="00A91962"/>
    <w:rsid w:val="00A962BC"/>
    <w:rsid w:val="00A96662"/>
    <w:rsid w:val="00AA5D45"/>
    <w:rsid w:val="00AC5F64"/>
    <w:rsid w:val="00AD0196"/>
    <w:rsid w:val="00AD1119"/>
    <w:rsid w:val="00AD239B"/>
    <w:rsid w:val="00AE17F3"/>
    <w:rsid w:val="00AF4B47"/>
    <w:rsid w:val="00AF5661"/>
    <w:rsid w:val="00AF654C"/>
    <w:rsid w:val="00B34664"/>
    <w:rsid w:val="00B34BBD"/>
    <w:rsid w:val="00B4166E"/>
    <w:rsid w:val="00B423A4"/>
    <w:rsid w:val="00B469ED"/>
    <w:rsid w:val="00B77AF5"/>
    <w:rsid w:val="00B809FD"/>
    <w:rsid w:val="00BC2167"/>
    <w:rsid w:val="00BC2D13"/>
    <w:rsid w:val="00BC58A2"/>
    <w:rsid w:val="00BC6838"/>
    <w:rsid w:val="00BD31E5"/>
    <w:rsid w:val="00BD64D2"/>
    <w:rsid w:val="00BE5C0B"/>
    <w:rsid w:val="00BE7559"/>
    <w:rsid w:val="00BF1B8B"/>
    <w:rsid w:val="00BF2BAC"/>
    <w:rsid w:val="00BF60EC"/>
    <w:rsid w:val="00BF7836"/>
    <w:rsid w:val="00C35566"/>
    <w:rsid w:val="00C3791E"/>
    <w:rsid w:val="00C60CCD"/>
    <w:rsid w:val="00C61304"/>
    <w:rsid w:val="00C714F2"/>
    <w:rsid w:val="00C902D6"/>
    <w:rsid w:val="00CA2794"/>
    <w:rsid w:val="00CB448D"/>
    <w:rsid w:val="00CB6538"/>
    <w:rsid w:val="00CC4897"/>
    <w:rsid w:val="00CC49FC"/>
    <w:rsid w:val="00CC66D2"/>
    <w:rsid w:val="00CD576A"/>
    <w:rsid w:val="00CD690C"/>
    <w:rsid w:val="00D063D1"/>
    <w:rsid w:val="00D17690"/>
    <w:rsid w:val="00D215F1"/>
    <w:rsid w:val="00D3440A"/>
    <w:rsid w:val="00D34945"/>
    <w:rsid w:val="00D62324"/>
    <w:rsid w:val="00D63DFE"/>
    <w:rsid w:val="00D661C4"/>
    <w:rsid w:val="00D6659C"/>
    <w:rsid w:val="00D66A94"/>
    <w:rsid w:val="00D73543"/>
    <w:rsid w:val="00D7587B"/>
    <w:rsid w:val="00D77E1A"/>
    <w:rsid w:val="00D909AD"/>
    <w:rsid w:val="00D91D81"/>
    <w:rsid w:val="00DA02BB"/>
    <w:rsid w:val="00DA07F1"/>
    <w:rsid w:val="00DA4359"/>
    <w:rsid w:val="00DA5803"/>
    <w:rsid w:val="00DA737C"/>
    <w:rsid w:val="00DB50DD"/>
    <w:rsid w:val="00DC73E5"/>
    <w:rsid w:val="00DD68F2"/>
    <w:rsid w:val="00DE3DD4"/>
    <w:rsid w:val="00DF26F7"/>
    <w:rsid w:val="00DF29B1"/>
    <w:rsid w:val="00DF65A6"/>
    <w:rsid w:val="00E0268C"/>
    <w:rsid w:val="00E057EE"/>
    <w:rsid w:val="00E16DCC"/>
    <w:rsid w:val="00E213F2"/>
    <w:rsid w:val="00E217E3"/>
    <w:rsid w:val="00E23C1E"/>
    <w:rsid w:val="00E26B5D"/>
    <w:rsid w:val="00E47F3F"/>
    <w:rsid w:val="00E5007F"/>
    <w:rsid w:val="00E71781"/>
    <w:rsid w:val="00E80115"/>
    <w:rsid w:val="00E870A1"/>
    <w:rsid w:val="00EB3EFD"/>
    <w:rsid w:val="00EC1C71"/>
    <w:rsid w:val="00EC203E"/>
    <w:rsid w:val="00EC548E"/>
    <w:rsid w:val="00ED1953"/>
    <w:rsid w:val="00ED48E8"/>
    <w:rsid w:val="00EE234E"/>
    <w:rsid w:val="00EF08D3"/>
    <w:rsid w:val="00EF33E7"/>
    <w:rsid w:val="00EF455C"/>
    <w:rsid w:val="00F02DC3"/>
    <w:rsid w:val="00F0596E"/>
    <w:rsid w:val="00F155C2"/>
    <w:rsid w:val="00F15B6B"/>
    <w:rsid w:val="00F20893"/>
    <w:rsid w:val="00F263E6"/>
    <w:rsid w:val="00F4534B"/>
    <w:rsid w:val="00F50823"/>
    <w:rsid w:val="00F508D5"/>
    <w:rsid w:val="00F51761"/>
    <w:rsid w:val="00F5757B"/>
    <w:rsid w:val="00F61773"/>
    <w:rsid w:val="00F64A6E"/>
    <w:rsid w:val="00F6568D"/>
    <w:rsid w:val="00F71DCD"/>
    <w:rsid w:val="00F8374A"/>
    <w:rsid w:val="00F852E1"/>
    <w:rsid w:val="00F85E6D"/>
    <w:rsid w:val="00FA2348"/>
    <w:rsid w:val="00FA28D9"/>
    <w:rsid w:val="00FC7BEA"/>
    <w:rsid w:val="00FF1107"/>
    <w:rsid w:val="00FF2386"/>
    <w:rsid w:val="00FF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3AFD78"/>
  <w15:chartTrackingRefBased/>
  <w15:docId w15:val="{AF8C4BCA-3EA0-4C7D-BA04-F963A841D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8F2"/>
    <w:pPr>
      <w:spacing w:after="120" w:line="264" w:lineRule="auto"/>
    </w:pPr>
    <w:rPr>
      <w:rFonts w:eastAsiaTheme="minorEastAsia"/>
      <w:color w:val="0D0D0D" w:themeColor="text1" w:themeTint="F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tails">
    <w:name w:val="Details"/>
    <w:basedOn w:val="Normal"/>
    <w:qFormat/>
    <w:rsid w:val="00DD68F2"/>
    <w:pPr>
      <w:spacing w:after="360"/>
      <w:contextualSpacing/>
    </w:pPr>
    <w:rPr>
      <w:sz w:val="28"/>
    </w:rPr>
  </w:style>
  <w:style w:type="table" w:styleId="ListTable6Colorful">
    <w:name w:val="List Table 6 Colorful"/>
    <w:basedOn w:val="TableNormal"/>
    <w:uiPriority w:val="51"/>
    <w:rsid w:val="00DD68F2"/>
    <w:rPr>
      <w:rFonts w:eastAsiaTheme="minorEastAsia"/>
      <w:color w:val="000000" w:themeColor="text1"/>
      <w:lang w:eastAsia="ja-JP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unhideWhenUsed/>
    <w:qFormat/>
    <w:rsid w:val="00DD68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6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8F2"/>
    <w:rPr>
      <w:rFonts w:eastAsiaTheme="minorEastAsia"/>
      <w:color w:val="0D0D0D" w:themeColor="text1" w:themeTint="F2"/>
      <w:sz w:val="24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qFormat/>
    <w:rsid w:val="00DD6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8F2"/>
    <w:rPr>
      <w:rFonts w:eastAsiaTheme="minorEastAsia"/>
      <w:color w:val="0D0D0D" w:themeColor="text1" w:themeTint="F2"/>
      <w:sz w:val="24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04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4C5"/>
    <w:rPr>
      <w:rFonts w:ascii="Segoe UI" w:eastAsiaTheme="minorEastAsia" w:hAnsi="Segoe UI" w:cs="Segoe UI"/>
      <w:color w:val="0D0D0D" w:themeColor="text1" w:themeTint="F2"/>
      <w:sz w:val="18"/>
      <w:szCs w:val="18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D735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543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543"/>
    <w:rPr>
      <w:rFonts w:eastAsiaTheme="minorEastAsia"/>
      <w:color w:val="0D0D0D" w:themeColor="text1" w:themeTint="F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5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543"/>
    <w:rPr>
      <w:rFonts w:eastAsiaTheme="minorEastAsia"/>
      <w:b/>
      <w:bCs/>
      <w:color w:val="0D0D0D" w:themeColor="text1" w:themeTint="F2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3B689-24E1-4662-89E8-679223910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0</Words>
  <Characters>1024</Characters>
  <Application>Microsoft Office Word</Application>
  <DocSecurity>0</DocSecurity>
  <Lines>14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hristensen</dc:creator>
  <cp:keywords/>
  <dc:description/>
  <cp:lastModifiedBy>Nancy Ziebarth</cp:lastModifiedBy>
  <cp:revision>8</cp:revision>
  <cp:lastPrinted>2026-04-14T19:08:00Z</cp:lastPrinted>
  <dcterms:created xsi:type="dcterms:W3CDTF">2026-02-04T20:57:00Z</dcterms:created>
  <dcterms:modified xsi:type="dcterms:W3CDTF">2026-04-28T16:44:00Z</dcterms:modified>
</cp:coreProperties>
</file>